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B85E1" w14:textId="77777777" w:rsidR="009C03CC" w:rsidRPr="00593BA2" w:rsidRDefault="009C03CC" w:rsidP="009C03CC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593BA2">
        <w:rPr>
          <w:rFonts w:ascii="Simplified Arabic" w:hAnsi="Simplified Arabic" w:cs="Simplified Arabic"/>
          <w:b/>
          <w:bCs/>
          <w:sz w:val="32"/>
          <w:szCs w:val="32"/>
          <w:rtl/>
        </w:rPr>
        <w:t>ا</w:t>
      </w:r>
      <w:r w:rsidRPr="00593BA2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لقطع المكررة في الاستماع</w:t>
      </w:r>
    </w:p>
    <w:p w14:paraId="79EBEEF0" w14:textId="77777777" w:rsidR="009C03CC" w:rsidRPr="00593BA2" w:rsidRDefault="009C03CC" w:rsidP="009C03CC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593BA2">
        <w:rPr>
          <w:rFonts w:ascii="Times New Roman" w:hAnsi="Times New Roman" w:cs="Times New Roman"/>
          <w:b/>
          <w:bCs/>
          <w:color w:val="FF0000"/>
          <w:sz w:val="32"/>
          <w:szCs w:val="32"/>
        </w:rPr>
        <w:t>John</w:t>
      </w:r>
    </w:p>
    <w:p w14:paraId="6B3A6419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we understand from paragraph 1?</w:t>
      </w:r>
    </w:p>
    <w:p w14:paraId="3A1EF71D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John left Montreal on 11</w:t>
      </w:r>
      <w:r w:rsidRPr="00B6289A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B6289A">
        <w:rPr>
          <w:rFonts w:ascii="Times New Roman" w:hAnsi="Times New Roman" w:cs="Times New Roman"/>
          <w:sz w:val="28"/>
          <w:szCs w:val="28"/>
        </w:rPr>
        <w:t xml:space="preserve"> October.</w:t>
      </w:r>
    </w:p>
    <w:p w14:paraId="50FAD9E4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id john travel? 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لماذا سافر جون</w:t>
      </w:r>
    </w:p>
    <w:p w14:paraId="4285EF2C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To begin a new life and change himself.</w:t>
      </w:r>
    </w:p>
    <w:p w14:paraId="273541AE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was it the most famous journey? </w:t>
      </w:r>
    </w:p>
    <w:p w14:paraId="412569C2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Because he walked on foot.</w:t>
      </w:r>
    </w:p>
    <w:p w14:paraId="5356FE22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id he take?</w:t>
      </w:r>
    </w:p>
    <w:p w14:paraId="4B604334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Canadian dollars.</w:t>
      </w:r>
    </w:p>
    <w:p w14:paraId="46FF0E76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rue about paragraph 3?</w:t>
      </w:r>
    </w:p>
    <w:p w14:paraId="41DAA646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He cut many pairs of shoes.</w:t>
      </w:r>
    </w:p>
    <w:p w14:paraId="7C29AA5C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rue about the last paragraph? </w:t>
      </w:r>
    </w:p>
    <w:p w14:paraId="657990F1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He made a new life l.</w:t>
      </w:r>
    </w:p>
    <w:p w14:paraId="03BA61C5" w14:textId="77777777" w:rsidR="009C03CC" w:rsidRPr="00B77571" w:rsidRDefault="009C03CC" w:rsidP="009C03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y he had problem in his journey to Australia (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استراليا</w:t>
      </w: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)?</w:t>
      </w:r>
    </w:p>
    <w:p w14:paraId="20456B7B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Because of the high temperature.</w:t>
      </w:r>
    </w:p>
    <w:p w14:paraId="223907E8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0F107EE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9C9F53A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3D17BA7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68182D8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18575C2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8034C6C" w14:textId="77777777" w:rsidR="009C03CC" w:rsidRPr="00593BA2" w:rsidRDefault="009C03CC" w:rsidP="009C03CC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593BA2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Couch surfing</w:t>
      </w:r>
    </w:p>
    <w:p w14:paraId="4197A6DF" w14:textId="77777777" w:rsidR="009C03CC" w:rsidRPr="00593BA2" w:rsidRDefault="009C03CC" w:rsidP="009C03CC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593BA2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</w:t>
      </w:r>
      <w:r w:rsidRPr="00593BA2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سكن الجماعي</w:t>
      </w:r>
    </w:p>
    <w:p w14:paraId="71E99878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 we understand from cou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c</w:t>
      </w: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h sur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f</w:t>
      </w: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ing?</w:t>
      </w:r>
    </w:p>
    <w:p w14:paraId="298B1D2B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 xml:space="preserve">Stay. </w:t>
      </w:r>
      <w:r w:rsidRPr="00B6289A">
        <w:rPr>
          <w:rFonts w:ascii="Times New Roman" w:hAnsi="Times New Roman" w:cs="Times New Roman"/>
          <w:sz w:val="28"/>
          <w:szCs w:val="28"/>
          <w:rtl/>
        </w:rPr>
        <w:t>(</w:t>
      </w:r>
      <w:r w:rsidRPr="00B77571">
        <w:rPr>
          <w:rFonts w:ascii="Simplified Arabic" w:hAnsi="Simplified Arabic" w:cs="Simplified Arabic"/>
          <w:sz w:val="28"/>
          <w:szCs w:val="28"/>
          <w:rtl/>
        </w:rPr>
        <w:t>تقيم</w:t>
      </w:r>
      <w:r w:rsidRPr="00B6289A">
        <w:rPr>
          <w:rFonts w:ascii="Times New Roman" w:hAnsi="Times New Roman" w:cs="Times New Roman"/>
          <w:sz w:val="28"/>
          <w:szCs w:val="28"/>
          <w:rtl/>
        </w:rPr>
        <w:t>)</w:t>
      </w:r>
    </w:p>
    <w:p w14:paraId="58EAD1E9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Is the housing in a specific place? </w:t>
      </w:r>
    </w:p>
    <w:p w14:paraId="4383C8F0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No, it is available in all over the world.</w:t>
      </w:r>
    </w:p>
    <w:p w14:paraId="31C06B3E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ich is true?</w:t>
      </w:r>
    </w:p>
    <w:p w14:paraId="3DDEEB03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They have online website.</w:t>
      </w:r>
    </w:p>
    <w:p w14:paraId="2BEAA27D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How many people use the website?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   </w:t>
      </w:r>
      <w:r w:rsidRPr="00B77571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 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كم عدد الذين يستخدمون</w:t>
      </w:r>
      <w:r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 الموقع؟</w:t>
      </w:r>
    </w:p>
    <w:p w14:paraId="63686B6D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 m</w:t>
      </w:r>
      <w:r w:rsidRPr="00B6289A">
        <w:rPr>
          <w:rFonts w:ascii="Times New Roman" w:hAnsi="Times New Roman" w:cs="Times New Roman"/>
          <w:sz w:val="28"/>
          <w:szCs w:val="28"/>
        </w:rPr>
        <w:t xml:space="preserve">illion </w:t>
      </w:r>
    </w:p>
    <w:p w14:paraId="37EE2285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Is it free? 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هل هو مجاني</w:t>
      </w:r>
    </w:p>
    <w:p w14:paraId="45AF0DB3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Yes, it is.</w:t>
      </w:r>
    </w:p>
    <w:p w14:paraId="67AD6D82" w14:textId="77777777" w:rsidR="009C03CC" w:rsidRPr="00B77571" w:rsidRDefault="009C03CC" w:rsidP="009C03C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o they use it? 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 xml:space="preserve">لماذا يستخدمونه؟ </w:t>
      </w:r>
    </w:p>
    <w:p w14:paraId="034EFA22" w14:textId="77777777" w:rsidR="009C03CC" w:rsidRPr="00B77571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Simplified Arabic" w:hAnsi="Simplified Arabic" w:cs="Simplified Arabic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>To find place to stay.</w:t>
      </w:r>
      <w:r w:rsidRPr="00B77571">
        <w:rPr>
          <w:rFonts w:ascii="Simplified Arabic" w:hAnsi="Simplified Arabic" w:cs="Simplified Arabic"/>
          <w:sz w:val="28"/>
          <w:szCs w:val="28"/>
        </w:rPr>
        <w:t xml:space="preserve"> </w:t>
      </w:r>
      <w:r w:rsidRPr="00B77571">
        <w:rPr>
          <w:rFonts w:ascii="Simplified Arabic" w:hAnsi="Simplified Arabic" w:cs="Simplified Arabic"/>
          <w:sz w:val="28"/>
          <w:szCs w:val="28"/>
          <w:rtl/>
        </w:rPr>
        <w:t>ليجدوا مكان ليقيموا فيه</w:t>
      </w:r>
    </w:p>
    <w:p w14:paraId="07DE9F08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2879DA0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7B6B193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6C7104D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DC930E4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A656947" w14:textId="77777777" w:rsidR="009C03CC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F84A973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  <w:rtl/>
        </w:rPr>
      </w:pPr>
    </w:p>
    <w:p w14:paraId="2F6586C2" w14:textId="77777777" w:rsidR="009C03CC" w:rsidRPr="00593BA2" w:rsidRDefault="009C03CC" w:rsidP="009C03CC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593BA2"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  <w:lastRenderedPageBreak/>
        <w:t>قطعة الشرطي</w:t>
      </w:r>
    </w:p>
    <w:p w14:paraId="64EF7C1E" w14:textId="77777777" w:rsidR="009C03CC" w:rsidRPr="00B77571" w:rsidRDefault="009C03CC" w:rsidP="009C03C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the criminal use? </w:t>
      </w:r>
    </w:p>
    <w:p w14:paraId="52797B37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 xml:space="preserve">A knife. </w:t>
      </w:r>
      <w:r w:rsidRPr="00B77571">
        <w:rPr>
          <w:rFonts w:ascii="Simplified Arabic" w:hAnsi="Simplified Arabic" w:cs="Simplified Arabic"/>
          <w:sz w:val="28"/>
          <w:szCs w:val="28"/>
          <w:rtl/>
        </w:rPr>
        <w:t>السكين</w:t>
      </w:r>
      <w:r w:rsidRPr="00B6289A">
        <w:rPr>
          <w:rFonts w:ascii="Times New Roman" w:hAnsi="Times New Roman" w:cs="Times New Roman"/>
          <w:sz w:val="28"/>
          <w:szCs w:val="28"/>
          <w:rtl/>
        </w:rPr>
        <w:t xml:space="preserve"> </w:t>
      </w:r>
    </w:p>
    <w:p w14:paraId="1978D189" w14:textId="77777777" w:rsidR="009C03CC" w:rsidRPr="00B77571" w:rsidRDefault="009C03CC" w:rsidP="009C03C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was the cause of the policeman’s wounds?</w:t>
      </w:r>
    </w:p>
    <w:p w14:paraId="4B0B4578" w14:textId="77777777" w:rsidR="009C03CC" w:rsidRPr="00B6289A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 xml:space="preserve">Rubber bullets. </w:t>
      </w:r>
      <w:r w:rsidRPr="00B77571">
        <w:rPr>
          <w:rFonts w:ascii="Simplified Arabic" w:hAnsi="Simplified Arabic" w:cs="Simplified Arabic"/>
          <w:sz w:val="28"/>
          <w:szCs w:val="28"/>
          <w:rtl/>
        </w:rPr>
        <w:t>رصاص مطاطي</w:t>
      </w:r>
    </w:p>
    <w:p w14:paraId="0A74D820" w14:textId="77777777" w:rsidR="009C03CC" w:rsidRPr="00B77571" w:rsidRDefault="009C03CC" w:rsidP="009C03C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77571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name f the text? </w:t>
      </w:r>
      <w:r w:rsidRPr="00B77571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سم النص؟</w:t>
      </w:r>
    </w:p>
    <w:p w14:paraId="3F93FAB3" w14:textId="77777777" w:rsidR="009C03CC" w:rsidRPr="00B17215" w:rsidRDefault="009C03CC" w:rsidP="009C03C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6289A">
        <w:rPr>
          <w:rFonts w:ascii="Times New Roman" w:hAnsi="Times New Roman" w:cs="Times New Roman"/>
          <w:sz w:val="28"/>
          <w:szCs w:val="28"/>
        </w:rPr>
        <w:t xml:space="preserve">A policeman was injured by rubber bullets. </w:t>
      </w:r>
      <w:r w:rsidRPr="00B77571">
        <w:rPr>
          <w:rFonts w:ascii="Simplified Arabic" w:hAnsi="Simplified Arabic" w:cs="Simplified Arabic"/>
          <w:sz w:val="28"/>
          <w:szCs w:val="28"/>
          <w:rtl/>
        </w:rPr>
        <w:t>شرطي انجرح بالرصاص المطاطي</w:t>
      </w:r>
    </w:p>
    <w:p w14:paraId="2B056BE9" w14:textId="77777777" w:rsidR="009C03CC" w:rsidRPr="00B6289A" w:rsidRDefault="009C03CC" w:rsidP="009C03C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0EA6365" w14:textId="77777777" w:rsidR="00F32D0B" w:rsidRDefault="00F32D0B" w:rsidP="009C03CC">
      <w:pPr>
        <w:pStyle w:val="NoSpacing"/>
      </w:pPr>
      <w:bookmarkStart w:id="0" w:name="_GoBack"/>
      <w:bookmarkEnd w:id="0"/>
    </w:p>
    <w:sectPr w:rsidR="00F32D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D7083"/>
    <w:multiLevelType w:val="hybridMultilevel"/>
    <w:tmpl w:val="5FD618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E426E"/>
    <w:multiLevelType w:val="hybridMultilevel"/>
    <w:tmpl w:val="6172AE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3A2DCC"/>
    <w:multiLevelType w:val="hybridMultilevel"/>
    <w:tmpl w:val="6FAECE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6803002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OxNDEwM7Y0szRX0lEKTi0uzszPAykwrAUAk9i/ZywAAAA="/>
  </w:docVars>
  <w:rsids>
    <w:rsidRoot w:val="00F32D0B"/>
    <w:rsid w:val="009C03CC"/>
    <w:rsid w:val="00D64FE9"/>
    <w:rsid w:val="00F3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F7C72FA-41C3-485C-BE24-7A3A9C2B4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3C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03CC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C0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06-12T14:14:00Z</dcterms:created>
  <dcterms:modified xsi:type="dcterms:W3CDTF">2018-06-12T14:15:00Z</dcterms:modified>
</cp:coreProperties>
</file>